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B8637"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32"/>
          <w:szCs w:val="32"/>
        </w:rPr>
      </w:pPr>
      <w:bookmarkStart w:id="0" w:name="_heading=h.gjdgxs" w:colFirst="0" w:colLast="0"/>
      <w:bookmarkStart w:id="1" w:name="_GoBack"/>
      <w:bookmarkEnd w:id="0"/>
      <w:bookmarkEnd w:id="1"/>
      <w:r w:rsidRPr="005620BE">
        <w:rPr>
          <w:b/>
          <w:sz w:val="32"/>
          <w:szCs w:val="32"/>
        </w:rPr>
        <w:t>TRADE SHOW EXHIBITION SURVEY.</w:t>
      </w:r>
      <w:r w:rsidRPr="005620BE">
        <w:rPr>
          <w:sz w:val="32"/>
          <w:szCs w:val="32"/>
        </w:rPr>
        <w:t xml:space="preserve"> </w:t>
      </w:r>
      <w:r w:rsidRPr="005620BE">
        <w:rPr>
          <w:sz w:val="32"/>
          <w:szCs w:val="32"/>
        </w:rPr>
        <w:br/>
      </w:r>
    </w:p>
    <w:p w14:paraId="5038B9AE"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p>
    <w:p w14:paraId="2B382FEA"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b/>
        </w:rPr>
      </w:pPr>
      <w:r w:rsidRPr="005620BE">
        <w:rPr>
          <w:rFonts w:eastAsia="Courier New"/>
          <w:b/>
        </w:rPr>
        <w:t>Did you see any products in our exhibition in which you are interested?</w:t>
      </w:r>
    </w:p>
    <w:p w14:paraId="2592E679" w14:textId="77777777" w:rsidR="00951766" w:rsidRPr="005620BE" w:rsidRDefault="00585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rPr>
      </w:pPr>
      <w:r w:rsidRPr="005620BE">
        <w:br/>
      </w:r>
      <w:r w:rsidRPr="005620BE">
        <w:rPr>
          <w:rFonts w:eastAsia="Courier New"/>
        </w:rPr>
        <w:t>Yes</w:t>
      </w:r>
      <w:r w:rsidRPr="005620BE">
        <w:rPr>
          <w:rFonts w:eastAsia="Courier New"/>
          <w:u w:val="single"/>
        </w:rPr>
        <w:tab/>
        <w:t xml:space="preserve">  </w:t>
      </w:r>
      <w:r w:rsidRPr="005620BE">
        <w:rPr>
          <w:rFonts w:eastAsia="Courier New"/>
          <w:u w:val="single"/>
        </w:rPr>
        <w:tab/>
      </w:r>
      <w:r w:rsidRPr="005620BE">
        <w:rPr>
          <w:rFonts w:eastAsia="Courier New"/>
          <w:u w:val="single"/>
        </w:rPr>
        <w:tab/>
      </w:r>
      <w:r w:rsidRPr="005620BE">
        <w:rPr>
          <w:rFonts w:eastAsia="Courier New"/>
        </w:rPr>
        <w:t xml:space="preserve"> </w:t>
      </w:r>
      <w:r w:rsidRPr="005620BE">
        <w:rPr>
          <w:rFonts w:eastAsia="Courier New"/>
        </w:rPr>
        <w:tab/>
        <w:t>No</w:t>
      </w:r>
      <w:r w:rsidRPr="005620BE">
        <w:rPr>
          <w:rFonts w:eastAsia="Courier New"/>
          <w:u w:val="single"/>
        </w:rPr>
        <w:tab/>
      </w:r>
      <w:r w:rsidRPr="005620BE">
        <w:rPr>
          <w:rFonts w:eastAsia="Courier New"/>
          <w:u w:val="single"/>
        </w:rPr>
        <w:tab/>
      </w:r>
      <w:r w:rsidRPr="005620BE">
        <w:rPr>
          <w:rFonts w:eastAsia="Courier New"/>
        </w:rPr>
        <w:tab/>
      </w:r>
    </w:p>
    <w:p w14:paraId="0FA067DB" w14:textId="77777777" w:rsidR="00951766" w:rsidRPr="005620BE" w:rsidRDefault="0095176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Courier New"/>
        </w:rPr>
      </w:pPr>
    </w:p>
    <w:p w14:paraId="17BD035E" w14:textId="77777777" w:rsidR="00951766" w:rsidRPr="005620BE" w:rsidRDefault="0095176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p>
    <w:p w14:paraId="4936F993"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rPr>
      </w:pPr>
      <w:r w:rsidRPr="005620BE">
        <w:rPr>
          <w:rFonts w:eastAsia="Courier New"/>
          <w:b/>
        </w:rPr>
        <w:t>What impressed you most favourably about the exhibition?</w:t>
      </w:r>
    </w:p>
    <w:p w14:paraId="5D1160BB" w14:textId="77777777" w:rsidR="00951766" w:rsidRPr="005620BE" w:rsidRDefault="00585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5620BE">
        <w:rPr>
          <w:rFonts w:eastAsia="Courier New"/>
        </w:rPr>
        <w:br/>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br/>
      </w:r>
    </w:p>
    <w:p w14:paraId="7EB8C816" w14:textId="77777777" w:rsidR="00951766" w:rsidRPr="005620BE" w:rsidRDefault="0095176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rPr>
      </w:pPr>
    </w:p>
    <w:p w14:paraId="11E0F240"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620BE">
        <w:rPr>
          <w:rFonts w:eastAsia="Courier New"/>
          <w:b/>
        </w:rPr>
        <w:t>Is there something you would have liked to have seen displayed?</w:t>
      </w:r>
      <w:r w:rsidRPr="005620BE">
        <w:br/>
      </w:r>
    </w:p>
    <w:p w14:paraId="7DBA3745"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br/>
      </w:r>
    </w:p>
    <w:p w14:paraId="6BE750D8"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p>
    <w:p w14:paraId="24155533"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5620BE">
        <w:rPr>
          <w:rFonts w:eastAsia="Courier New"/>
          <w:b/>
        </w:rPr>
        <w:t>Did you see any product you would like to purchase?</w:t>
      </w:r>
      <w:r w:rsidRPr="005620BE">
        <w:rPr>
          <w:b/>
        </w:rPr>
        <w:br/>
      </w:r>
    </w:p>
    <w:p w14:paraId="61723A33"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Courier New"/>
        </w:rPr>
      </w:pPr>
      <w:r w:rsidRPr="005620BE">
        <w:rPr>
          <w:rFonts w:eastAsia="Courier New"/>
        </w:rPr>
        <w:t>Yes</w:t>
      </w:r>
      <w:r w:rsidRPr="005620BE">
        <w:rPr>
          <w:rFonts w:eastAsia="Courier New"/>
          <w:u w:val="single"/>
        </w:rPr>
        <w:tab/>
        <w:t xml:space="preserve">  </w:t>
      </w:r>
      <w:r w:rsidRPr="005620BE">
        <w:rPr>
          <w:rFonts w:eastAsia="Courier New"/>
          <w:u w:val="single"/>
        </w:rPr>
        <w:tab/>
      </w:r>
      <w:r w:rsidRPr="005620BE">
        <w:rPr>
          <w:rFonts w:eastAsia="Courier New"/>
          <w:u w:val="single"/>
        </w:rPr>
        <w:tab/>
      </w:r>
      <w:r w:rsidRPr="005620BE">
        <w:rPr>
          <w:rFonts w:eastAsia="Courier New"/>
        </w:rPr>
        <w:t xml:space="preserve"> </w:t>
      </w:r>
      <w:r w:rsidRPr="005620BE">
        <w:rPr>
          <w:rFonts w:eastAsia="Courier New"/>
        </w:rPr>
        <w:tab/>
        <w:t>No</w:t>
      </w:r>
      <w:r w:rsidRPr="005620BE">
        <w:rPr>
          <w:rFonts w:eastAsia="Courier New"/>
          <w:u w:val="single"/>
        </w:rPr>
        <w:tab/>
      </w:r>
      <w:r w:rsidRPr="005620BE">
        <w:rPr>
          <w:rFonts w:eastAsia="Courier New"/>
          <w:u w:val="single"/>
        </w:rPr>
        <w:tab/>
      </w:r>
      <w:r w:rsidRPr="005620BE">
        <w:rPr>
          <w:rFonts w:eastAsia="Courier New"/>
        </w:rPr>
        <w:tab/>
      </w:r>
    </w:p>
    <w:p w14:paraId="762FAAF7"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5620BE">
        <w:br/>
      </w:r>
    </w:p>
    <w:p w14:paraId="1DBEA9E9"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rPr>
      </w:pPr>
      <w:r w:rsidRPr="005620BE">
        <w:rPr>
          <w:rFonts w:eastAsia="Courier New"/>
          <w:b/>
        </w:rPr>
        <w:t>What was least interesting to you?</w:t>
      </w:r>
      <w:r w:rsidRPr="005620BE">
        <w:rPr>
          <w:b/>
        </w:rPr>
        <w:br/>
      </w:r>
    </w:p>
    <w:p w14:paraId="368923F1"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rPr>
          <w:u w:val="single"/>
        </w:rPr>
        <w:tab/>
      </w:r>
      <w:r w:rsidRPr="005620BE">
        <w:br/>
      </w:r>
    </w:p>
    <w:p w14:paraId="4634954A"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p>
    <w:p w14:paraId="6A500F52"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rPr>
      </w:pPr>
      <w:r w:rsidRPr="005620BE">
        <w:rPr>
          <w:rFonts w:eastAsia="Courier New"/>
          <w:b/>
        </w:rPr>
        <w:t>Do you have any suggestions that would improve our exhibition?</w:t>
      </w:r>
      <w:r w:rsidRPr="005620BE">
        <w:rPr>
          <w:b/>
        </w:rPr>
        <w:br/>
      </w:r>
    </w:p>
    <w:p w14:paraId="1C68BC05"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pP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rPr>
          <w:rFonts w:eastAsia="Courier New"/>
          <w:u w:val="single"/>
        </w:rPr>
        <w:tab/>
      </w:r>
      <w:r w:rsidRPr="005620BE">
        <w:br/>
      </w:r>
    </w:p>
    <w:p w14:paraId="7901CFA0"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558715B9" w14:textId="77777777" w:rsidR="00951766" w:rsidRPr="005620BE" w:rsidRDefault="00585B39">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ourier New"/>
        </w:rPr>
      </w:pPr>
      <w:r w:rsidRPr="005620BE">
        <w:rPr>
          <w:rFonts w:eastAsia="Courier New"/>
          <w:b/>
        </w:rPr>
        <w:t>Do you feel our products are practical for your family?</w:t>
      </w:r>
    </w:p>
    <w:p w14:paraId="3A5949ED" w14:textId="77777777" w:rsidR="00951766" w:rsidRPr="005620BE" w:rsidRDefault="00585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u w:val="single"/>
        </w:rPr>
      </w:pPr>
      <w:r w:rsidRPr="005620BE">
        <w:rPr>
          <w:b/>
        </w:rPr>
        <w:br/>
      </w:r>
      <w:r w:rsidRPr="005620BE">
        <w:rPr>
          <w:rFonts w:eastAsia="Courier New"/>
        </w:rPr>
        <w:t>Yes</w:t>
      </w:r>
      <w:r w:rsidRPr="005620BE">
        <w:rPr>
          <w:rFonts w:eastAsia="Courier New"/>
          <w:u w:val="single"/>
        </w:rPr>
        <w:tab/>
        <w:t xml:space="preserve">  </w:t>
      </w:r>
      <w:r w:rsidRPr="005620BE">
        <w:rPr>
          <w:rFonts w:eastAsia="Courier New"/>
          <w:u w:val="single"/>
        </w:rPr>
        <w:tab/>
      </w:r>
      <w:r w:rsidRPr="005620BE">
        <w:rPr>
          <w:rFonts w:eastAsia="Courier New"/>
          <w:u w:val="single"/>
        </w:rPr>
        <w:tab/>
      </w:r>
      <w:r w:rsidRPr="005620BE">
        <w:rPr>
          <w:rFonts w:eastAsia="Courier New"/>
        </w:rPr>
        <w:t xml:space="preserve"> </w:t>
      </w:r>
      <w:r w:rsidRPr="005620BE">
        <w:rPr>
          <w:rFonts w:eastAsia="Courier New"/>
        </w:rPr>
        <w:tab/>
        <w:t>No</w:t>
      </w:r>
      <w:r w:rsidRPr="005620BE">
        <w:rPr>
          <w:rFonts w:eastAsia="Courier New"/>
          <w:u w:val="single"/>
        </w:rPr>
        <w:tab/>
      </w:r>
      <w:r w:rsidRPr="005620BE">
        <w:rPr>
          <w:rFonts w:eastAsia="Courier New"/>
          <w:u w:val="single"/>
        </w:rPr>
        <w:tab/>
      </w:r>
      <w:r w:rsidRPr="005620BE">
        <w:rPr>
          <w:rFonts w:eastAsia="Courier New"/>
        </w:rPr>
        <w:tab/>
      </w:r>
      <w:r w:rsidRPr="005620BE">
        <w:rPr>
          <w:rFonts w:eastAsia="Courier New"/>
        </w:rPr>
        <w:tab/>
      </w:r>
    </w:p>
    <w:p w14:paraId="0E75DC45"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u w:val="single"/>
        </w:rPr>
      </w:pPr>
      <w:r w:rsidRPr="005620BE">
        <w:br/>
      </w:r>
      <w:r w:rsidRPr="005620BE">
        <w:rPr>
          <w:rFonts w:eastAsia="Courier New"/>
          <w:b/>
        </w:rPr>
        <w:t>Thank you for taking the time to fill out this survey.</w:t>
      </w:r>
      <w:r w:rsidRPr="005620BE">
        <w:rPr>
          <w:b/>
        </w:rPr>
        <w:br/>
      </w:r>
      <w:r w:rsidRPr="005620BE">
        <w:br/>
      </w:r>
      <w:r w:rsidRPr="005620BE">
        <w:rPr>
          <w:rFonts w:eastAsia="Courier New"/>
          <w:b/>
        </w:rPr>
        <w:t xml:space="preserve">Position of Visitor: </w:t>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p>
    <w:p w14:paraId="5A900E5E"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63841B0A" w14:textId="77777777" w:rsidR="00951766" w:rsidRPr="005620BE" w:rsidRDefault="00585B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rPr>
      </w:pPr>
      <w:r w:rsidRPr="005620BE">
        <w:rPr>
          <w:rFonts w:eastAsia="Courier New"/>
          <w:b/>
        </w:rPr>
        <w:t xml:space="preserve">Concern: </w:t>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r w:rsidRPr="005620BE">
        <w:rPr>
          <w:rFonts w:eastAsia="Courier New"/>
          <w:b/>
          <w:u w:val="single"/>
        </w:rPr>
        <w:tab/>
      </w:r>
    </w:p>
    <w:p w14:paraId="5E0E483D" w14:textId="77777777" w:rsidR="00951766" w:rsidRPr="005620BE" w:rsidRDefault="0095176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u w:val="single"/>
        </w:rPr>
      </w:pPr>
    </w:p>
    <w:sectPr w:rsidR="00951766" w:rsidRPr="005620BE" w:rsidSect="00951766">
      <w:headerReference w:type="default" r:id="rId8"/>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28D8E" w14:textId="77777777" w:rsidR="00585B39" w:rsidRDefault="00585B39" w:rsidP="00951766">
      <w:r>
        <w:separator/>
      </w:r>
    </w:p>
  </w:endnote>
  <w:endnote w:type="continuationSeparator" w:id="0">
    <w:p w14:paraId="1A08CAAD" w14:textId="77777777" w:rsidR="00585B39" w:rsidRDefault="00585B39" w:rsidP="00951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A0A85" w14:textId="77777777" w:rsidR="00585B39" w:rsidRDefault="00585B39" w:rsidP="00951766">
      <w:r>
        <w:separator/>
      </w:r>
    </w:p>
  </w:footnote>
  <w:footnote w:type="continuationSeparator" w:id="0">
    <w:p w14:paraId="3A30BCF0" w14:textId="77777777" w:rsidR="00585B39" w:rsidRDefault="00585B39" w:rsidP="00951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C7A45" w14:textId="77777777" w:rsidR="00951766" w:rsidRDefault="0095176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CD5479"/>
    <w:multiLevelType w:val="multilevel"/>
    <w:tmpl w:val="C9D8208E"/>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bYwtzQwtjQyMLdQ0lEKTi0uzszPAykwrAUAC8V5DCwAAAA="/>
    <w:docVar w:name="Description" w:val="Want to track the effectiveness of your business exhibition at an event? Visit this website and find surveys templates to help your business track your exhibition effectiveness. Check out this website and use a template to assist in assessing your effectiveness. Download the checklist from TemplateGuru to assist you. There are many other sales and marketing document templates for you to browse here. https://www.templateguru.co.za/templates/sales&amp;marketing/"/>
    <w:docVar w:name="Excerpt" w:val="TRADE SHOW EXHIBITION SURVEY. 1. Did you see any products in our exhibition in which you are interested? Yes No 2. What impressed you most favourably about the exhibition?"/>
    <w:docVar w:name="Tags" w:val="market analysis, business documents, entrepreneurship, entrepreneur, guideline, checklist, trade show exhibition survey template, trade show exhibition survey example, how to create a trade show exhibition survey, what is a trade show exhibition survey"/>
  </w:docVars>
  <w:rsids>
    <w:rsidRoot w:val="00951766"/>
    <w:rsid w:val="00363D0D"/>
    <w:rsid w:val="005620BE"/>
    <w:rsid w:val="00585B39"/>
    <w:rsid w:val="00951766"/>
    <w:rsid w:val="00A422BC"/>
    <w:rsid w:val="00C445CA"/>
    <w:rsid w:val="00F26E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C3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766"/>
  </w:style>
  <w:style w:type="paragraph" w:styleId="Heading1">
    <w:name w:val="heading 1"/>
    <w:basedOn w:val="Normal1"/>
    <w:next w:val="Normal1"/>
    <w:rsid w:val="00951766"/>
    <w:pPr>
      <w:keepNext/>
      <w:keepLines/>
      <w:spacing w:before="480" w:after="120"/>
      <w:outlineLvl w:val="0"/>
    </w:pPr>
    <w:rPr>
      <w:b/>
      <w:sz w:val="48"/>
      <w:szCs w:val="48"/>
    </w:rPr>
  </w:style>
  <w:style w:type="paragraph" w:styleId="Heading2">
    <w:name w:val="heading 2"/>
    <w:basedOn w:val="Normal1"/>
    <w:next w:val="Normal1"/>
    <w:rsid w:val="00951766"/>
    <w:pPr>
      <w:keepNext/>
      <w:keepLines/>
      <w:spacing w:before="360" w:after="80"/>
      <w:outlineLvl w:val="1"/>
    </w:pPr>
    <w:rPr>
      <w:b/>
      <w:sz w:val="36"/>
      <w:szCs w:val="36"/>
    </w:rPr>
  </w:style>
  <w:style w:type="paragraph" w:styleId="Heading3">
    <w:name w:val="heading 3"/>
    <w:basedOn w:val="Normal1"/>
    <w:next w:val="Normal1"/>
    <w:rsid w:val="00951766"/>
    <w:pPr>
      <w:keepNext/>
      <w:keepLines/>
      <w:spacing w:before="280" w:after="80"/>
      <w:outlineLvl w:val="2"/>
    </w:pPr>
    <w:rPr>
      <w:b/>
      <w:sz w:val="28"/>
      <w:szCs w:val="28"/>
    </w:rPr>
  </w:style>
  <w:style w:type="paragraph" w:styleId="Heading4">
    <w:name w:val="heading 4"/>
    <w:basedOn w:val="Normal1"/>
    <w:next w:val="Normal1"/>
    <w:rsid w:val="00951766"/>
    <w:pPr>
      <w:keepNext/>
      <w:keepLines/>
      <w:spacing w:before="240" w:after="40"/>
      <w:outlineLvl w:val="3"/>
    </w:pPr>
    <w:rPr>
      <w:b/>
    </w:rPr>
  </w:style>
  <w:style w:type="paragraph" w:styleId="Heading5">
    <w:name w:val="heading 5"/>
    <w:basedOn w:val="Normal1"/>
    <w:next w:val="Normal1"/>
    <w:rsid w:val="00951766"/>
    <w:pPr>
      <w:keepNext/>
      <w:keepLines/>
      <w:spacing w:before="220" w:after="40"/>
      <w:outlineLvl w:val="4"/>
    </w:pPr>
    <w:rPr>
      <w:b/>
      <w:sz w:val="22"/>
      <w:szCs w:val="22"/>
    </w:rPr>
  </w:style>
  <w:style w:type="paragraph" w:styleId="Heading6">
    <w:name w:val="heading 6"/>
    <w:basedOn w:val="Normal1"/>
    <w:next w:val="Normal1"/>
    <w:rsid w:val="0095176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51766"/>
  </w:style>
  <w:style w:type="paragraph" w:styleId="Title">
    <w:name w:val="Title"/>
    <w:basedOn w:val="Normal1"/>
    <w:next w:val="Normal1"/>
    <w:rsid w:val="00951766"/>
    <w:pPr>
      <w:keepNext/>
      <w:keepLines/>
      <w:spacing w:before="480" w:after="120"/>
    </w:pPr>
    <w:rPr>
      <w:b/>
      <w:sz w:val="72"/>
      <w:szCs w:val="72"/>
    </w:rPr>
  </w:style>
  <w:style w:type="paragraph" w:customStyle="1" w:styleId="Normal0">
    <w:name w:val="[Normal]"/>
    <w:qFormat/>
    <w:rsid w:val="0095176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951766"/>
    <w:pPr>
      <w:tabs>
        <w:tab w:val="center" w:pos="4320"/>
        <w:tab w:val="right" w:pos="8640"/>
      </w:tabs>
    </w:pPr>
  </w:style>
  <w:style w:type="character" w:styleId="HTMLTypewriter">
    <w:name w:val="HTML Typewriter"/>
    <w:qFormat/>
    <w:rsid w:val="00951766"/>
    <w:rPr>
      <w:rFonts w:ascii="Courier New" w:eastAsia="Courier New" w:hAnsi="Courier New" w:cs="Courier New"/>
      <w:sz w:val="20"/>
      <w:szCs w:val="20"/>
      <w:rtl w:val="0"/>
    </w:rPr>
  </w:style>
  <w:style w:type="paragraph" w:styleId="Footer">
    <w:name w:val="footer"/>
    <w:basedOn w:val="Normal"/>
    <w:qFormat/>
    <w:rsid w:val="00951766"/>
    <w:pPr>
      <w:tabs>
        <w:tab w:val="center" w:pos="4320"/>
        <w:tab w:val="right" w:pos="8640"/>
      </w:tabs>
    </w:pPr>
  </w:style>
  <w:style w:type="paragraph" w:styleId="Subtitle">
    <w:name w:val="Subtitle"/>
    <w:basedOn w:val="Normal"/>
    <w:next w:val="Normal"/>
    <w:rsid w:val="00951766"/>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MoHG+1oAeo6upafm3dr1tFncaA==">AMUW2mVWPUk5I8H5AviogKx+5irsXo9P4qZa6D9ysDFO9RUxkpqdXmgMkqYLtapD0y0vIb/tMtSFa2Zxyc7Pk8PoErXfsxc4c66vKt3bCn6iwq7IQ20tyxjRBsIi0H6+m44B7lLgy2i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0</Words>
  <Characters>456</Characters>
  <Application>Microsoft Office Word</Application>
  <DocSecurity>0</DocSecurity>
  <Lines>42</Lines>
  <Paragraphs>13</Paragraphs>
  <ScaleCrop>false</ScaleCrop>
  <Manager/>
  <Company/>
  <LinksUpToDate>false</LinksUpToDate>
  <CharactersWithSpaces>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1-16T12:23:00Z</dcterms:created>
  <dcterms:modified xsi:type="dcterms:W3CDTF">2019-10-21T19:18:00Z</dcterms:modified>
  <cp:category/>
</cp:coreProperties>
</file>